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D762B" w14:textId="77777777" w:rsidR="000709B0" w:rsidRPr="00E33018" w:rsidRDefault="000709B0" w:rsidP="00E33018">
      <w:pPr>
        <w:pStyle w:val="FirstParagraph"/>
        <w:spacing w:after="120"/>
        <w:jc w:val="right"/>
        <w:rPr>
          <w:rFonts w:ascii="Times New Roman" w:hAnsi="Times New Roman" w:cs="Times New Roman"/>
          <w:b/>
          <w:sz w:val="28"/>
          <w:szCs w:val="28"/>
          <w:lang w:val="it-IT"/>
        </w:rPr>
      </w:pPr>
      <w:bookmarkStart w:id="0" w:name="_Hlk30679622"/>
      <w:r w:rsidRPr="00E33018">
        <w:rPr>
          <w:rFonts w:ascii="Times New Roman" w:hAnsi="Times New Roman" w:cs="Times New Roman"/>
          <w:b/>
          <w:sz w:val="28"/>
          <w:szCs w:val="28"/>
          <w:lang w:val="it-IT"/>
        </w:rPr>
        <w:t>Al Dirigente Scolastico</w:t>
      </w:r>
    </w:p>
    <w:p w14:paraId="3A4B2CFB" w14:textId="77777777" w:rsidR="000709B0" w:rsidRDefault="000709B0" w:rsidP="00E33018">
      <w:pPr>
        <w:pStyle w:val="Corpotesto"/>
        <w:spacing w:after="120"/>
        <w:jc w:val="right"/>
        <w:rPr>
          <w:b/>
          <w:sz w:val="28"/>
          <w:szCs w:val="28"/>
          <w:lang w:val="it-IT"/>
        </w:rPr>
      </w:pPr>
      <w:r w:rsidRPr="00E33018">
        <w:rPr>
          <w:b/>
          <w:sz w:val="28"/>
          <w:szCs w:val="28"/>
          <w:lang w:val="it-IT"/>
        </w:rPr>
        <w:t>8° Circolo Didattico “A. Rosmini”</w:t>
      </w:r>
    </w:p>
    <w:p w14:paraId="71097F75" w14:textId="77777777" w:rsidR="00E33018" w:rsidRPr="00E33018" w:rsidRDefault="00E33018" w:rsidP="00E33018">
      <w:pPr>
        <w:pStyle w:val="Corpotesto"/>
        <w:spacing w:after="120"/>
        <w:jc w:val="right"/>
        <w:rPr>
          <w:b/>
          <w:sz w:val="28"/>
          <w:szCs w:val="28"/>
          <w:lang w:val="it-IT"/>
        </w:rPr>
      </w:pPr>
      <w:r>
        <w:rPr>
          <w:b/>
          <w:sz w:val="28"/>
          <w:szCs w:val="28"/>
          <w:lang w:val="it-IT"/>
        </w:rPr>
        <w:t>Corso Italia, 07</w:t>
      </w:r>
    </w:p>
    <w:p w14:paraId="146BA963" w14:textId="77777777" w:rsidR="000709B0" w:rsidRPr="00E33018" w:rsidRDefault="000709B0" w:rsidP="00E33018">
      <w:pPr>
        <w:pStyle w:val="Corpotesto"/>
        <w:spacing w:after="120"/>
        <w:jc w:val="right"/>
        <w:rPr>
          <w:b/>
          <w:sz w:val="28"/>
          <w:szCs w:val="28"/>
          <w:lang w:val="it-IT"/>
        </w:rPr>
      </w:pPr>
      <w:r w:rsidRPr="00E33018">
        <w:rPr>
          <w:b/>
          <w:sz w:val="28"/>
          <w:szCs w:val="28"/>
          <w:lang w:val="it-IT"/>
        </w:rPr>
        <w:t>76123 ANDRIA (BT)</w:t>
      </w:r>
    </w:p>
    <w:bookmarkEnd w:id="0"/>
    <w:p w14:paraId="014DF470" w14:textId="77777777" w:rsidR="000709B0" w:rsidRDefault="000709B0" w:rsidP="009C6EAB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14:paraId="26A72C61" w14:textId="77777777" w:rsidR="0049363E" w:rsidRDefault="00BC45B2" w:rsidP="009C6EAB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511188">
        <w:rPr>
          <w:rFonts w:ascii="Times New Roman" w:hAnsi="Times New Roman" w:cs="Times New Roman"/>
          <w:b/>
          <w:sz w:val="28"/>
          <w:szCs w:val="28"/>
          <w:lang w:val="it-IT"/>
        </w:rPr>
        <w:t xml:space="preserve">ALLEGATO </w:t>
      </w:r>
      <w:r w:rsidR="00D239AE">
        <w:rPr>
          <w:rFonts w:ascii="Times New Roman" w:hAnsi="Times New Roman" w:cs="Times New Roman"/>
          <w:b/>
          <w:sz w:val="28"/>
          <w:szCs w:val="28"/>
          <w:lang w:val="it-IT"/>
        </w:rPr>
        <w:t>3</w:t>
      </w:r>
      <w:r w:rsidRPr="00511188">
        <w:rPr>
          <w:rFonts w:ascii="Times New Roman" w:hAnsi="Times New Roman" w:cs="Times New Roman"/>
          <w:b/>
          <w:sz w:val="28"/>
          <w:szCs w:val="28"/>
          <w:lang w:val="it-IT"/>
        </w:rPr>
        <w:t xml:space="preserve"> - Modello di offerta economica</w:t>
      </w:r>
    </w:p>
    <w:p w14:paraId="3EA4F222" w14:textId="1AE23E05" w:rsidR="00B22C3C" w:rsidRPr="00B22C3C" w:rsidRDefault="00B22C3C" w:rsidP="00B22C3C">
      <w:pPr>
        <w:pStyle w:val="Corpotesto"/>
        <w:jc w:val="center"/>
        <w:rPr>
          <w:b/>
          <w:bCs/>
          <w:sz w:val="26"/>
          <w:szCs w:val="26"/>
          <w:lang w:val="it-IT"/>
        </w:rPr>
      </w:pPr>
      <w:r w:rsidRPr="00B22C3C">
        <w:rPr>
          <w:b/>
          <w:bCs/>
          <w:sz w:val="26"/>
          <w:szCs w:val="26"/>
          <w:lang w:val="it-IT"/>
        </w:rPr>
        <w:t>Z27322F00F</w:t>
      </w:r>
    </w:p>
    <w:p w14:paraId="3E7FF9A8" w14:textId="77777777" w:rsidR="0049363E" w:rsidRPr="00511188" w:rsidRDefault="00BC45B2" w:rsidP="00490E1B">
      <w:pPr>
        <w:pStyle w:val="Corpotesto"/>
        <w:jc w:val="both"/>
        <w:rPr>
          <w:rFonts w:ascii="Times New Roman" w:hAnsi="Times New Roman" w:cs="Times New Roman"/>
          <w:sz w:val="28"/>
          <w:szCs w:val="28"/>
          <w:lang w:val="it-IT"/>
        </w:rPr>
      </w:pPr>
      <w:r w:rsidRPr="00511188">
        <w:rPr>
          <w:rFonts w:ascii="Times New Roman" w:hAnsi="Times New Roman" w:cs="Times New Roman"/>
          <w:sz w:val="28"/>
          <w:szCs w:val="28"/>
          <w:lang w:val="it-IT"/>
        </w:rPr>
        <w:t>I premi indicati dall’offerente (in cifre e lettere) dovranno essere comprensivi di imposte e di ogni altro onere e dovranno essere comprensivi di tutte le garanzie richieste, senza costi aggiuntivi per eventuali garanzie attivabili successivamente.</w:t>
      </w:r>
    </w:p>
    <w:p w14:paraId="4E998649" w14:textId="77777777" w:rsidR="009C6EAB" w:rsidRPr="00511188" w:rsidRDefault="009C6EAB">
      <w:pPr>
        <w:pStyle w:val="Corpotesto"/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224"/>
        <w:gridCol w:w="3505"/>
        <w:gridCol w:w="3233"/>
      </w:tblGrid>
      <w:tr w:rsidR="00D239AE" w:rsidRPr="00490E1B" w14:paraId="7094A691" w14:textId="77777777" w:rsidTr="00D239AE">
        <w:tc>
          <w:tcPr>
            <w:tcW w:w="3224" w:type="dxa"/>
          </w:tcPr>
          <w:p w14:paraId="72C179B4" w14:textId="77777777" w:rsidR="00D239AE" w:rsidRPr="009C6EAB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C6EAB">
              <w:rPr>
                <w:rFonts w:ascii="Times New Roman" w:hAnsi="Times New Roman" w:cs="Times New Roman"/>
                <w:sz w:val="28"/>
                <w:szCs w:val="28"/>
              </w:rPr>
              <w:t>TIPO - BASE FORFETTARIA</w:t>
            </w:r>
          </w:p>
        </w:tc>
        <w:tc>
          <w:tcPr>
            <w:tcW w:w="3505" w:type="dxa"/>
          </w:tcPr>
          <w:p w14:paraId="0366F0C5" w14:textId="77777777" w:rsidR="00D239AE" w:rsidRPr="00511188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 w:rsidRPr="00511188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PREMIO LORDO PRO CAPITE</w:t>
            </w:r>
          </w:p>
          <w:p w14:paraId="1F2F6B24" w14:textId="77777777" w:rsidR="00D239AE" w:rsidRPr="00511188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 w:rsidRPr="00511188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(compilare indicando il premio in cifre e lettere</w:t>
            </w:r>
          </w:p>
        </w:tc>
        <w:tc>
          <w:tcPr>
            <w:tcW w:w="3233" w:type="dxa"/>
          </w:tcPr>
          <w:p w14:paraId="792E190B" w14:textId="77777777" w:rsidR="00D239AE" w:rsidRDefault="00D239AE" w:rsidP="00D239AE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PERCENTUALE DI TOLLERNZA</w:t>
            </w:r>
          </w:p>
          <w:p w14:paraId="7883BA72" w14:textId="77777777" w:rsidR="00D239AE" w:rsidRPr="00511188" w:rsidRDefault="00D239AE" w:rsidP="00814ACD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(Quota </w:t>
            </w:r>
            <w:r w:rsidR="00CB1389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degli alunni assicurati a titolo gratuito, </w:t>
            </w:r>
            <w:r w:rsidR="00EE2EBB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ulteriore rispetto </w:t>
            </w:r>
            <w:r w:rsidR="00814ACD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alle gratuità previste</w:t>
            </w:r>
            <w:r w:rsidR="00EE2EBB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, </w:t>
            </w:r>
            <w:r w:rsidR="00CB1389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calcolata come percentuale </w:t>
            </w:r>
            <w:r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su</w:t>
            </w:r>
            <w:r w:rsidR="00CB1389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l totale degli alunni iscritti nell’anno scolastico 2021/2</w:t>
            </w:r>
            <w:r w:rsidR="00754F5E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02</w:t>
            </w:r>
            <w:r w:rsidR="00CB1389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2)</w:t>
            </w:r>
          </w:p>
        </w:tc>
      </w:tr>
      <w:tr w:rsidR="00D239AE" w:rsidRPr="00490E1B" w14:paraId="61CCA93C" w14:textId="77777777" w:rsidTr="00D239AE">
        <w:trPr>
          <w:trHeight w:val="1172"/>
        </w:trPr>
        <w:tc>
          <w:tcPr>
            <w:tcW w:w="3224" w:type="dxa"/>
          </w:tcPr>
          <w:p w14:paraId="11C6EBF5" w14:textId="77777777" w:rsidR="00D239AE" w:rsidRPr="00511188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 w:rsidRPr="00511188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TUTTA LA POPOLAZIONE SCOLASTICA</w:t>
            </w:r>
          </w:p>
          <w:p w14:paraId="1756E368" w14:textId="77777777" w:rsidR="00D239AE" w:rsidRPr="00511188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 w:rsidRPr="00511188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(Tutti gli Alunni + Tutti gli Operatori Scolastici)</w:t>
            </w:r>
          </w:p>
        </w:tc>
        <w:tc>
          <w:tcPr>
            <w:tcW w:w="3505" w:type="dxa"/>
          </w:tcPr>
          <w:p w14:paraId="7B5ED89B" w14:textId="77777777" w:rsidR="00D239AE" w:rsidRPr="00511188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</w:p>
        </w:tc>
        <w:tc>
          <w:tcPr>
            <w:tcW w:w="3233" w:type="dxa"/>
          </w:tcPr>
          <w:p w14:paraId="00A8AB9F" w14:textId="77777777" w:rsidR="00D239AE" w:rsidRPr="00511188" w:rsidRDefault="00D239AE" w:rsidP="009C6EAB">
            <w:pPr>
              <w:pStyle w:val="Corpotesto"/>
              <w:jc w:val="center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</w:p>
        </w:tc>
      </w:tr>
    </w:tbl>
    <w:p w14:paraId="29C1B2DC" w14:textId="77777777" w:rsidR="009C6EAB" w:rsidRPr="00511188" w:rsidRDefault="009C6EAB">
      <w:pPr>
        <w:pStyle w:val="Corpotesto"/>
        <w:rPr>
          <w:rFonts w:ascii="Times New Roman" w:hAnsi="Times New Roman" w:cs="Times New Roman"/>
          <w:sz w:val="28"/>
          <w:szCs w:val="28"/>
          <w:lang w:val="it-IT"/>
        </w:rPr>
      </w:pPr>
    </w:p>
    <w:p w14:paraId="06F7771F" w14:textId="77777777" w:rsidR="009C6EAB" w:rsidRPr="00511188" w:rsidRDefault="009C6EAB">
      <w:pPr>
        <w:pStyle w:val="Corpotesto"/>
        <w:rPr>
          <w:rFonts w:ascii="Times New Roman" w:hAnsi="Times New Roman" w:cs="Times New Roman"/>
          <w:sz w:val="28"/>
          <w:szCs w:val="28"/>
          <w:lang w:val="it-IT"/>
        </w:rPr>
      </w:pPr>
      <w:r w:rsidRPr="00511188">
        <w:rPr>
          <w:rFonts w:ascii="Times New Roman" w:hAnsi="Times New Roman" w:cs="Times New Roman"/>
          <w:sz w:val="28"/>
          <w:szCs w:val="28"/>
          <w:lang w:val="it-IT"/>
        </w:rPr>
        <w:t xml:space="preserve">           DATA E LUOGO</w:t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  <w:t xml:space="preserve">         TIMBRO E FIRMA                                       </w:t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  <w:t xml:space="preserve">        PER ACCETTAZIONE DA PARTE </w:t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511188">
        <w:rPr>
          <w:rFonts w:ascii="Times New Roman" w:hAnsi="Times New Roman" w:cs="Times New Roman"/>
          <w:sz w:val="28"/>
          <w:szCs w:val="28"/>
          <w:lang w:val="it-IT"/>
        </w:rPr>
        <w:tab/>
        <w:t xml:space="preserve">        DELL'OFFERENTE</w:t>
      </w:r>
    </w:p>
    <w:p w14:paraId="74F30AC1" w14:textId="77777777" w:rsidR="009C6EAB" w:rsidRPr="00511188" w:rsidRDefault="009C6EAB">
      <w:pPr>
        <w:pStyle w:val="Corpotesto"/>
        <w:rPr>
          <w:rFonts w:ascii="Times New Roman" w:hAnsi="Times New Roman" w:cs="Times New Roman"/>
          <w:sz w:val="28"/>
          <w:szCs w:val="28"/>
          <w:lang w:val="it-IT"/>
        </w:rPr>
      </w:pPr>
    </w:p>
    <w:p w14:paraId="2AF091D7" w14:textId="77777777" w:rsidR="009C6EAB" w:rsidRPr="009C6EAB" w:rsidRDefault="009C6EAB">
      <w:pPr>
        <w:pStyle w:val="Corpotes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                      __________________________________</w:t>
      </w:r>
    </w:p>
    <w:sectPr w:rsidR="009C6EAB" w:rsidRPr="009C6EAB" w:rsidSect="00B22C3C">
      <w:pgSz w:w="12240" w:h="15840"/>
      <w:pgMar w:top="709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96703" w14:textId="77777777" w:rsidR="004F30C3" w:rsidRDefault="004F30C3" w:rsidP="0049363E">
      <w:pPr>
        <w:spacing w:after="0"/>
      </w:pPr>
      <w:r>
        <w:separator/>
      </w:r>
    </w:p>
  </w:endnote>
  <w:endnote w:type="continuationSeparator" w:id="0">
    <w:p w14:paraId="5096E159" w14:textId="77777777" w:rsidR="004F30C3" w:rsidRDefault="004F30C3" w:rsidP="00493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F8C6" w14:textId="77777777" w:rsidR="004F30C3" w:rsidRDefault="004F30C3">
      <w:r>
        <w:separator/>
      </w:r>
    </w:p>
  </w:footnote>
  <w:footnote w:type="continuationSeparator" w:id="0">
    <w:p w14:paraId="6EC56CB5" w14:textId="77777777" w:rsidR="004F30C3" w:rsidRDefault="004F3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F65C5"/>
    <w:multiLevelType w:val="multilevel"/>
    <w:tmpl w:val="5AA28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6EF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5D44"/>
    <w:rsid w:val="00011C8B"/>
    <w:rsid w:val="000709B0"/>
    <w:rsid w:val="00094EC9"/>
    <w:rsid w:val="0019092B"/>
    <w:rsid w:val="00290DE9"/>
    <w:rsid w:val="003B72A2"/>
    <w:rsid w:val="00490E1B"/>
    <w:rsid w:val="0049363E"/>
    <w:rsid w:val="004E29B3"/>
    <w:rsid w:val="004F30C3"/>
    <w:rsid w:val="00511188"/>
    <w:rsid w:val="00590D07"/>
    <w:rsid w:val="005920BF"/>
    <w:rsid w:val="00657875"/>
    <w:rsid w:val="00666489"/>
    <w:rsid w:val="006A3BF1"/>
    <w:rsid w:val="00754F5E"/>
    <w:rsid w:val="00784D58"/>
    <w:rsid w:val="00814ACD"/>
    <w:rsid w:val="008D6863"/>
    <w:rsid w:val="00990BE8"/>
    <w:rsid w:val="009C6EAB"/>
    <w:rsid w:val="009F03CC"/>
    <w:rsid w:val="00B22C3C"/>
    <w:rsid w:val="00B24B49"/>
    <w:rsid w:val="00B86B75"/>
    <w:rsid w:val="00BC45B2"/>
    <w:rsid w:val="00BC48D5"/>
    <w:rsid w:val="00C36279"/>
    <w:rsid w:val="00CB1389"/>
    <w:rsid w:val="00D239AE"/>
    <w:rsid w:val="00E315A3"/>
    <w:rsid w:val="00E33018"/>
    <w:rsid w:val="00EE2EBB"/>
    <w:rsid w:val="00F07D7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37214"/>
  <w15:docId w15:val="{3CA18459-ED50-419C-9A26-CC0E21769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49363E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49363E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49363E"/>
  </w:style>
  <w:style w:type="paragraph" w:customStyle="1" w:styleId="Compact">
    <w:name w:val="Compact"/>
    <w:basedOn w:val="Corpotesto"/>
    <w:qFormat/>
    <w:rsid w:val="0049363E"/>
    <w:pPr>
      <w:spacing w:before="36" w:after="36"/>
    </w:pPr>
  </w:style>
  <w:style w:type="paragraph" w:styleId="Titolo">
    <w:name w:val="Title"/>
    <w:basedOn w:val="Normale"/>
    <w:next w:val="Corpotesto"/>
    <w:qFormat/>
    <w:rsid w:val="0049363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49363E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49363E"/>
    <w:pPr>
      <w:keepNext/>
      <w:keepLines/>
      <w:jc w:val="center"/>
    </w:pPr>
  </w:style>
  <w:style w:type="paragraph" w:styleId="Data">
    <w:name w:val="Date"/>
    <w:next w:val="Corpotesto"/>
    <w:qFormat/>
    <w:rsid w:val="0049363E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49363E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49363E"/>
  </w:style>
  <w:style w:type="paragraph" w:customStyle="1" w:styleId="Titolo11">
    <w:name w:val="Titolo 11"/>
    <w:basedOn w:val="Normale"/>
    <w:next w:val="Corpotesto"/>
    <w:uiPriority w:val="9"/>
    <w:qFormat/>
    <w:rsid w:val="004936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itolo21">
    <w:name w:val="Titolo 21"/>
    <w:basedOn w:val="Normale"/>
    <w:next w:val="Corpotesto"/>
    <w:uiPriority w:val="9"/>
    <w:unhideWhenUsed/>
    <w:qFormat/>
    <w:rsid w:val="0049363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itolo31">
    <w:name w:val="Titolo 31"/>
    <w:basedOn w:val="Normale"/>
    <w:next w:val="Corpotesto"/>
    <w:uiPriority w:val="9"/>
    <w:unhideWhenUsed/>
    <w:qFormat/>
    <w:rsid w:val="004936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itolo41">
    <w:name w:val="Titolo 41"/>
    <w:basedOn w:val="Normale"/>
    <w:next w:val="Corpotesto"/>
    <w:uiPriority w:val="9"/>
    <w:unhideWhenUsed/>
    <w:qFormat/>
    <w:rsid w:val="004936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itolo51">
    <w:name w:val="Titolo 51"/>
    <w:basedOn w:val="Normale"/>
    <w:next w:val="Corpotesto"/>
    <w:uiPriority w:val="9"/>
    <w:unhideWhenUsed/>
    <w:qFormat/>
    <w:rsid w:val="004936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itolo61">
    <w:name w:val="Titolo 61"/>
    <w:basedOn w:val="Normale"/>
    <w:next w:val="Corpotesto"/>
    <w:uiPriority w:val="9"/>
    <w:unhideWhenUsed/>
    <w:qFormat/>
    <w:rsid w:val="004936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testo"/>
    <w:next w:val="Corpotesto"/>
    <w:uiPriority w:val="9"/>
    <w:unhideWhenUsed/>
    <w:qFormat/>
    <w:rsid w:val="0049363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stonotaapidipagina1">
    <w:name w:val="Testo nota a piè di pagina1"/>
    <w:basedOn w:val="Normale"/>
    <w:uiPriority w:val="9"/>
    <w:unhideWhenUsed/>
    <w:qFormat/>
    <w:rsid w:val="0049363E"/>
  </w:style>
  <w:style w:type="paragraph" w:customStyle="1" w:styleId="DefinitionTerm">
    <w:name w:val="Definition Term"/>
    <w:basedOn w:val="Normale"/>
    <w:next w:val="Definition"/>
    <w:rsid w:val="0049363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49363E"/>
  </w:style>
  <w:style w:type="paragraph" w:customStyle="1" w:styleId="Didascalia1">
    <w:name w:val="Didascalia1"/>
    <w:basedOn w:val="Normale"/>
    <w:link w:val="CorpodeltestoCarattere"/>
    <w:rsid w:val="0049363E"/>
    <w:pPr>
      <w:spacing w:after="120"/>
    </w:pPr>
    <w:rPr>
      <w:i/>
    </w:rPr>
  </w:style>
  <w:style w:type="paragraph" w:customStyle="1" w:styleId="TableCaption">
    <w:name w:val="Table Caption"/>
    <w:basedOn w:val="Didascalia1"/>
    <w:rsid w:val="0049363E"/>
    <w:pPr>
      <w:keepNext/>
    </w:pPr>
  </w:style>
  <w:style w:type="paragraph" w:customStyle="1" w:styleId="ImageCaption">
    <w:name w:val="Image Caption"/>
    <w:basedOn w:val="Didascalia1"/>
    <w:rsid w:val="0049363E"/>
  </w:style>
  <w:style w:type="paragraph" w:customStyle="1" w:styleId="Figure">
    <w:name w:val="Figure"/>
    <w:basedOn w:val="Normale"/>
    <w:rsid w:val="0049363E"/>
  </w:style>
  <w:style w:type="paragraph" w:customStyle="1" w:styleId="FigurewithCaption">
    <w:name w:val="Figure with Caption"/>
    <w:basedOn w:val="Figure"/>
    <w:rsid w:val="0049363E"/>
    <w:pPr>
      <w:keepNext/>
    </w:pPr>
  </w:style>
  <w:style w:type="character" w:customStyle="1" w:styleId="CorpodeltestoCarattere">
    <w:name w:val="Corpo del testo Carattere"/>
    <w:basedOn w:val="Carpredefinitoparagrafo"/>
    <w:link w:val="Didascalia1"/>
    <w:rsid w:val="0049363E"/>
  </w:style>
  <w:style w:type="character" w:customStyle="1" w:styleId="VerbatimChar">
    <w:name w:val="Verbatim Char"/>
    <w:basedOn w:val="CorpodeltestoCarattere"/>
    <w:link w:val="SourceCode"/>
    <w:rsid w:val="0049363E"/>
    <w:rPr>
      <w:rFonts w:ascii="Consolas" w:hAnsi="Consolas"/>
      <w:sz w:val="22"/>
    </w:rPr>
  </w:style>
  <w:style w:type="character" w:customStyle="1" w:styleId="Rimandonotaapidipagina1">
    <w:name w:val="Rimando nota a piè di pagina1"/>
    <w:basedOn w:val="CorpodeltestoCarattere"/>
    <w:rsid w:val="0049363E"/>
    <w:rPr>
      <w:vertAlign w:val="superscript"/>
    </w:rPr>
  </w:style>
  <w:style w:type="character" w:styleId="Collegamentoipertestuale">
    <w:name w:val="Hyperlink"/>
    <w:basedOn w:val="CorpodeltestoCarattere"/>
    <w:rsid w:val="0049363E"/>
    <w:rPr>
      <w:color w:val="4F81BD" w:themeColor="accent1"/>
    </w:rPr>
  </w:style>
  <w:style w:type="paragraph" w:styleId="Titolosommario">
    <w:name w:val="TOC Heading"/>
    <w:basedOn w:val="Titolo11"/>
    <w:next w:val="Corpotesto"/>
    <w:uiPriority w:val="39"/>
    <w:unhideWhenUsed/>
    <w:qFormat/>
    <w:rsid w:val="0049363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49363E"/>
    <w:pPr>
      <w:wordWrap w:val="0"/>
    </w:pPr>
  </w:style>
  <w:style w:type="character" w:customStyle="1" w:styleId="KeywordTok">
    <w:name w:val="KeywordTok"/>
    <w:basedOn w:val="VerbatimChar"/>
    <w:rsid w:val="0049363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9363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9363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49363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49363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49363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49363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49363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9363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49363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49363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49363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9363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49363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49363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49363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49363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49363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49363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49363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49363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49363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49363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49363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49363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49363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49363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49363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49363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49363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49363E"/>
    <w:rPr>
      <w:rFonts w:ascii="Consolas" w:hAnsi="Consolas"/>
      <w:sz w:val="22"/>
    </w:rPr>
  </w:style>
  <w:style w:type="table" w:styleId="Grigliatabella">
    <w:name w:val="Table Grid"/>
    <w:basedOn w:val="Tabellanormale"/>
    <w:rsid w:val="009C6EAB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</dc:creator>
  <cp:lastModifiedBy>DSGA Cosimo Ambrosecchia</cp:lastModifiedBy>
  <cp:revision>12</cp:revision>
  <dcterms:created xsi:type="dcterms:W3CDTF">2020-01-23T11:23:00Z</dcterms:created>
  <dcterms:modified xsi:type="dcterms:W3CDTF">2021-06-21T07:41:00Z</dcterms:modified>
</cp:coreProperties>
</file>